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6842C3" w:rsidP="009344FF">
      <w:r w:rsidRPr="006842C3">
        <w:t>Accepted</w:t>
      </w:r>
      <w:r>
        <w:t xml:space="preserve"> 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917AC9" w:rsidRPr="00EC2421" w:rsidRDefault="00EC2421" w:rsidP="009344FF">
      <w:r w:rsidRPr="00EC2421">
        <w:t xml:space="preserve">Prof. </w:t>
      </w:r>
      <w:proofErr w:type="spellStart"/>
      <w:r w:rsidRPr="00EC2421">
        <w:t>Dr.</w:t>
      </w:r>
      <w:proofErr w:type="spellEnd"/>
      <w:r w:rsidRPr="00EC2421">
        <w:t xml:space="preserve"> Mohamed Abdel-Raheem, National</w:t>
      </w:r>
      <w:bookmarkStart w:id="0" w:name="_GoBack"/>
      <w:bookmarkEnd w:id="0"/>
      <w:r w:rsidRPr="00EC2421">
        <w:t xml:space="preserve"> Research Centre, Egypt</w:t>
      </w:r>
    </w:p>
    <w:sectPr w:rsidR="00917AC9" w:rsidRPr="00EC242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QwMTe0MDUytzQytDBW0lEKTi0uzszPAykwrAUALz08LCwAAAA="/>
  </w:docVars>
  <w:rsids>
    <w:rsidRoot w:val="00A72896"/>
    <w:rsid w:val="002C0B2C"/>
    <w:rsid w:val="006842C3"/>
    <w:rsid w:val="00917AC9"/>
    <w:rsid w:val="009344FF"/>
    <w:rsid w:val="009F328F"/>
    <w:rsid w:val="00A72896"/>
    <w:rsid w:val="00EC24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86D478"/>
  <w15:docId w15:val="{C5D5934F-E73B-422B-B2D5-C6C182B1B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9427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</Words>
  <Characters>94</Characters>
  <Application>Microsoft Office Word</Application>
  <DocSecurity>0</DocSecurity>
  <Lines>1</Lines>
  <Paragraphs>1</Paragraphs>
  <ScaleCrop>false</ScaleCrop>
  <Company/>
  <LinksUpToDate>false</LinksUpToDate>
  <CharactersWithSpaces>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5-12-24T10:54:00Z</dcterms:modified>
</cp:coreProperties>
</file>